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918691" w14:textId="428F3B51" w:rsidR="00276F0A" w:rsidRDefault="00992F76" w:rsidP="00431ED6">
      <w:pPr>
        <w:pStyle w:val="Title"/>
      </w:pPr>
      <w:r w:rsidRPr="00992F76">
        <w:t xml:space="preserve">Tekstgenkendelse </w:t>
      </w:r>
    </w:p>
    <w:p w14:paraId="35D04B09" w14:textId="5718C862" w:rsidR="00276F0A" w:rsidRDefault="00276F0A" w:rsidP="00276F0A">
      <w:pPr>
        <w:pStyle w:val="Heading1"/>
      </w:pPr>
      <w:r>
        <w:t>Kilder</w:t>
      </w:r>
    </w:p>
    <w:p w14:paraId="4E27F7A7" w14:textId="48966349" w:rsidR="00170E20" w:rsidRPr="00170E20" w:rsidRDefault="00276F0A" w:rsidP="00170E20">
      <w:pPr>
        <w:pStyle w:val="ListParagraph"/>
        <w:numPr>
          <w:ilvl w:val="0"/>
          <w:numId w:val="12"/>
        </w:numPr>
        <w:rPr>
          <w:lang w:val="en-GB"/>
        </w:rPr>
      </w:pPr>
      <w:r w:rsidRPr="00276F0A">
        <w:rPr>
          <w:lang w:val="en-GB"/>
        </w:rPr>
        <w:t>Neural Network that Changes Everything - Computerphile</w:t>
      </w:r>
    </w:p>
    <w:p w14:paraId="58F8FCE8" w14:textId="67DE52EA" w:rsidR="00276F0A" w:rsidRPr="0032704C" w:rsidRDefault="00DA2F71" w:rsidP="00276F0A">
      <w:pPr>
        <w:pStyle w:val="ListParagraph"/>
        <w:numPr>
          <w:ilvl w:val="1"/>
          <w:numId w:val="12"/>
        </w:numPr>
        <w:rPr>
          <w:lang w:val="en-GB"/>
        </w:rPr>
      </w:pPr>
      <w:hyperlink r:id="rId6" w:history="1">
        <w:r w:rsidR="00276F0A" w:rsidRPr="00276F0A">
          <w:rPr>
            <w:rStyle w:val="Hyperlink"/>
            <w:lang w:val="en-GB"/>
          </w:rPr>
          <w:t>https://www.youtube.com/watch?v=py5byOOHZM8</w:t>
        </w:r>
      </w:hyperlink>
    </w:p>
    <w:p w14:paraId="571FDA4F" w14:textId="136B15E9" w:rsidR="0032704C" w:rsidRDefault="0032704C" w:rsidP="0032704C">
      <w:pPr>
        <w:pStyle w:val="ListParagraph"/>
        <w:numPr>
          <w:ilvl w:val="0"/>
          <w:numId w:val="12"/>
        </w:numPr>
        <w:rPr>
          <w:lang w:val="en-GB"/>
        </w:rPr>
      </w:pPr>
      <w:r w:rsidRPr="0032704C">
        <w:rPr>
          <w:lang w:val="en-GB"/>
        </w:rPr>
        <w:t>A Comprehensive Guide to Understand and Implement Text Classification in Python</w:t>
      </w:r>
    </w:p>
    <w:p w14:paraId="0E34584D" w14:textId="3A1EC4E7" w:rsidR="0032704C" w:rsidRPr="000F1663" w:rsidRDefault="00DA2F71" w:rsidP="0032704C">
      <w:pPr>
        <w:pStyle w:val="ListParagraph"/>
        <w:numPr>
          <w:ilvl w:val="1"/>
          <w:numId w:val="12"/>
        </w:numPr>
        <w:rPr>
          <w:rStyle w:val="Hyperlink"/>
          <w:color w:val="auto"/>
          <w:u w:val="none"/>
          <w:lang w:val="en-GB"/>
        </w:rPr>
      </w:pPr>
      <w:hyperlink r:id="rId7" w:history="1">
        <w:r w:rsidR="0032704C" w:rsidRPr="0032704C">
          <w:rPr>
            <w:rStyle w:val="Hyperlink"/>
            <w:lang w:val="en-GB"/>
          </w:rPr>
          <w:t>https://www.analyticsvidhya.com/blog/2018/04/a-comprehensive-guide-to-understand-and-implement-text-classification-in-python/</w:t>
        </w:r>
      </w:hyperlink>
    </w:p>
    <w:p w14:paraId="497493A1" w14:textId="0E3216CC" w:rsidR="000F1663" w:rsidRDefault="000F1663" w:rsidP="000F1663">
      <w:pPr>
        <w:pStyle w:val="ListParagraph"/>
        <w:numPr>
          <w:ilvl w:val="0"/>
          <w:numId w:val="12"/>
        </w:numPr>
        <w:rPr>
          <w:lang w:val="en-GB"/>
        </w:rPr>
      </w:pPr>
      <w:r w:rsidRPr="000F1663">
        <w:rPr>
          <w:lang w:val="en-GB"/>
        </w:rPr>
        <w:t xml:space="preserve">Practical Text Classification </w:t>
      </w:r>
      <w:proofErr w:type="gramStart"/>
      <w:r w:rsidRPr="000F1663">
        <w:rPr>
          <w:lang w:val="en-GB"/>
        </w:rPr>
        <w:t>With</w:t>
      </w:r>
      <w:proofErr w:type="gramEnd"/>
      <w:r w:rsidRPr="000F1663">
        <w:rPr>
          <w:lang w:val="en-GB"/>
        </w:rPr>
        <w:t xml:space="preserve"> Python and </w:t>
      </w:r>
      <w:proofErr w:type="spellStart"/>
      <w:r w:rsidRPr="000F1663">
        <w:rPr>
          <w:lang w:val="en-GB"/>
        </w:rPr>
        <w:t>Keras</w:t>
      </w:r>
      <w:bookmarkStart w:id="0" w:name="_GoBack"/>
      <w:bookmarkEnd w:id="0"/>
      <w:proofErr w:type="spellEnd"/>
    </w:p>
    <w:p w14:paraId="6E8D4519" w14:textId="3E170CDD" w:rsidR="000F1663" w:rsidRPr="00276F0A" w:rsidRDefault="000F1663" w:rsidP="000F1663">
      <w:pPr>
        <w:pStyle w:val="ListParagraph"/>
        <w:numPr>
          <w:ilvl w:val="1"/>
          <w:numId w:val="12"/>
        </w:numPr>
        <w:rPr>
          <w:lang w:val="en-GB"/>
        </w:rPr>
      </w:pPr>
      <w:hyperlink r:id="rId8" w:history="1">
        <w:r w:rsidRPr="00C3727C">
          <w:rPr>
            <w:rStyle w:val="Hyperlink"/>
            <w:lang w:val="en-GB"/>
          </w:rPr>
          <w:t>https://realpython.com/python-keras-text-classification/</w:t>
        </w:r>
      </w:hyperlink>
    </w:p>
    <w:p w14:paraId="0CCCC37B" w14:textId="1F801147" w:rsidR="00276F0A" w:rsidRPr="00276F0A" w:rsidRDefault="00276F0A" w:rsidP="00276F0A">
      <w:pPr>
        <w:rPr>
          <w:lang w:val="en-GB"/>
        </w:rPr>
      </w:pPr>
    </w:p>
    <w:p w14:paraId="374DD526" w14:textId="101D1637" w:rsidR="00992F76" w:rsidRDefault="00F230DE" w:rsidP="00992F76">
      <w:pPr>
        <w:pStyle w:val="Heading1"/>
      </w:pPr>
      <w:r>
        <w:t>Simplificering</w:t>
      </w:r>
    </w:p>
    <w:p w14:paraId="44C44EB1" w14:textId="0CACE9D7" w:rsidR="00F230DE" w:rsidRDefault="00F230DE" w:rsidP="00F230DE">
      <w:pPr>
        <w:pStyle w:val="Heading2"/>
      </w:pPr>
      <w:r>
        <w:t>Kategorier</w:t>
      </w:r>
    </w:p>
    <w:p w14:paraId="6093941A" w14:textId="50AB8B0B" w:rsidR="00F230DE" w:rsidRDefault="00431ED6" w:rsidP="00431ED6">
      <w:pPr>
        <w:pStyle w:val="ListParagraph"/>
        <w:numPr>
          <w:ilvl w:val="0"/>
          <w:numId w:val="12"/>
        </w:numPr>
      </w:pPr>
      <w:r>
        <w:t>Biologi</w:t>
      </w:r>
    </w:p>
    <w:p w14:paraId="6002184F" w14:textId="0FCFFFD0" w:rsidR="00431ED6" w:rsidRDefault="00431ED6" w:rsidP="00431ED6">
      <w:pPr>
        <w:pStyle w:val="ListParagraph"/>
        <w:numPr>
          <w:ilvl w:val="0"/>
          <w:numId w:val="12"/>
        </w:numPr>
      </w:pPr>
      <w:r>
        <w:t>Dansk</w:t>
      </w:r>
    </w:p>
    <w:p w14:paraId="3995888F" w14:textId="7DD6151F" w:rsidR="00431ED6" w:rsidRDefault="00431ED6" w:rsidP="00431ED6">
      <w:pPr>
        <w:pStyle w:val="ListParagraph"/>
        <w:numPr>
          <w:ilvl w:val="0"/>
          <w:numId w:val="12"/>
        </w:numPr>
      </w:pPr>
      <w:r>
        <w:t>Engelsk</w:t>
      </w:r>
    </w:p>
    <w:p w14:paraId="18F540EC" w14:textId="0941516C" w:rsidR="00431ED6" w:rsidRDefault="00431ED6" w:rsidP="00431ED6">
      <w:pPr>
        <w:pStyle w:val="ListParagraph"/>
        <w:numPr>
          <w:ilvl w:val="0"/>
          <w:numId w:val="12"/>
        </w:numPr>
      </w:pPr>
      <w:r>
        <w:t>Fysik</w:t>
      </w:r>
    </w:p>
    <w:p w14:paraId="29DD51E2" w14:textId="3D11FCC9" w:rsidR="00431ED6" w:rsidRDefault="00431ED6" w:rsidP="00431ED6">
      <w:pPr>
        <w:pStyle w:val="ListParagraph"/>
        <w:numPr>
          <w:ilvl w:val="0"/>
          <w:numId w:val="12"/>
        </w:numPr>
      </w:pPr>
      <w:r>
        <w:t>Kemi</w:t>
      </w:r>
    </w:p>
    <w:p w14:paraId="761B7592" w14:textId="7DA4DB97" w:rsidR="00431ED6" w:rsidRDefault="00431ED6" w:rsidP="00431ED6">
      <w:pPr>
        <w:pStyle w:val="ListParagraph"/>
        <w:numPr>
          <w:ilvl w:val="0"/>
          <w:numId w:val="12"/>
        </w:numPr>
      </w:pPr>
      <w:r>
        <w:t>Matematik</w:t>
      </w:r>
    </w:p>
    <w:p w14:paraId="38892B1D" w14:textId="6A4DA6EE" w:rsidR="00431ED6" w:rsidRDefault="00431ED6" w:rsidP="00431ED6">
      <w:pPr>
        <w:pStyle w:val="ListParagraph"/>
        <w:numPr>
          <w:ilvl w:val="0"/>
          <w:numId w:val="12"/>
        </w:numPr>
      </w:pPr>
      <w:r>
        <w:t>Samfundsfag</w:t>
      </w:r>
    </w:p>
    <w:p w14:paraId="4009E9E7" w14:textId="169138CA" w:rsidR="00431ED6" w:rsidRDefault="00431ED6" w:rsidP="00431ED6">
      <w:pPr>
        <w:pStyle w:val="ListParagraph"/>
        <w:numPr>
          <w:ilvl w:val="0"/>
          <w:numId w:val="12"/>
        </w:numPr>
      </w:pPr>
      <w:r>
        <w:t>Teknologi</w:t>
      </w:r>
    </w:p>
    <w:p w14:paraId="5C3C5295" w14:textId="5F4C6386" w:rsidR="00431ED6" w:rsidRDefault="00431ED6" w:rsidP="00431ED6">
      <w:pPr>
        <w:pStyle w:val="ListParagraph"/>
        <w:numPr>
          <w:ilvl w:val="0"/>
          <w:numId w:val="12"/>
        </w:numPr>
      </w:pPr>
      <w:r>
        <w:t>Tysk</w:t>
      </w:r>
    </w:p>
    <w:p w14:paraId="1092F15C" w14:textId="1C8643FE" w:rsidR="00431ED6" w:rsidRDefault="00431ED6" w:rsidP="00431ED6">
      <w:pPr>
        <w:pStyle w:val="ListParagraph"/>
        <w:numPr>
          <w:ilvl w:val="0"/>
          <w:numId w:val="12"/>
        </w:numPr>
      </w:pPr>
      <w:r>
        <w:t>Programmering</w:t>
      </w:r>
    </w:p>
    <w:p w14:paraId="65EB3725" w14:textId="6F77EF95" w:rsidR="00431ED6" w:rsidRDefault="00431ED6" w:rsidP="00431ED6">
      <w:pPr>
        <w:pStyle w:val="ListParagraph"/>
        <w:numPr>
          <w:ilvl w:val="0"/>
          <w:numId w:val="12"/>
        </w:numPr>
      </w:pPr>
      <w:r>
        <w:t>Byggeri og Energi</w:t>
      </w:r>
    </w:p>
    <w:p w14:paraId="672F1CD7" w14:textId="290F146C" w:rsidR="00431ED6" w:rsidRDefault="00431ED6" w:rsidP="00431ED6">
      <w:pPr>
        <w:pStyle w:val="ListParagraph"/>
        <w:numPr>
          <w:ilvl w:val="0"/>
          <w:numId w:val="12"/>
        </w:numPr>
      </w:pPr>
      <w:r>
        <w:t>El-teknik</w:t>
      </w:r>
    </w:p>
    <w:p w14:paraId="228783BA" w14:textId="06AFE240" w:rsidR="00F230DE" w:rsidRPr="00F230DE" w:rsidRDefault="00F230DE" w:rsidP="00F230DE">
      <w:pPr>
        <w:pStyle w:val="Heading2"/>
      </w:pPr>
      <w:r>
        <w:t>Mærkater</w:t>
      </w:r>
    </w:p>
    <w:p w14:paraId="16D395D8" w14:textId="4E283A10" w:rsidR="00F230DE" w:rsidRDefault="00F230DE" w:rsidP="00F230DE"/>
    <w:p w14:paraId="7848534C" w14:textId="77777777" w:rsidR="00F230DE" w:rsidRDefault="00F230DE" w:rsidP="00F230DE"/>
    <w:p w14:paraId="6F402A46" w14:textId="77777777" w:rsidR="00F230DE" w:rsidRPr="00F230DE" w:rsidRDefault="00F230DE" w:rsidP="00F230DE">
      <w:pPr>
        <w:pStyle w:val="Heading1"/>
      </w:pPr>
    </w:p>
    <w:sectPr w:rsidR="00F230DE" w:rsidRPr="00F230DE" w:rsidSect="00A07A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9044E95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12C1306"/>
    <w:multiLevelType w:val="hybridMultilevel"/>
    <w:tmpl w:val="726E74A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tDAyNTKwMDS3MDZU0lEKTi0uzszPAykwqgUA2Y1mRSwAAAA="/>
  </w:docVars>
  <w:rsids>
    <w:rsidRoot w:val="00AC0515"/>
    <w:rsid w:val="000F1663"/>
    <w:rsid w:val="00133089"/>
    <w:rsid w:val="00163604"/>
    <w:rsid w:val="00170E20"/>
    <w:rsid w:val="00276F0A"/>
    <w:rsid w:val="002D342C"/>
    <w:rsid w:val="0032704C"/>
    <w:rsid w:val="0034237A"/>
    <w:rsid w:val="003B15C1"/>
    <w:rsid w:val="00431ED6"/>
    <w:rsid w:val="00444865"/>
    <w:rsid w:val="00585797"/>
    <w:rsid w:val="00591706"/>
    <w:rsid w:val="005E4C98"/>
    <w:rsid w:val="00745735"/>
    <w:rsid w:val="007B75B8"/>
    <w:rsid w:val="00853FBD"/>
    <w:rsid w:val="0085634C"/>
    <w:rsid w:val="00861691"/>
    <w:rsid w:val="009262EE"/>
    <w:rsid w:val="00987E09"/>
    <w:rsid w:val="00992F76"/>
    <w:rsid w:val="009E4341"/>
    <w:rsid w:val="00A07AA8"/>
    <w:rsid w:val="00AC0515"/>
    <w:rsid w:val="00D77C18"/>
    <w:rsid w:val="00DA2F71"/>
    <w:rsid w:val="00DA601E"/>
    <w:rsid w:val="00F23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A2AFE"/>
  <w15:chartTrackingRefBased/>
  <w15:docId w15:val="{72853D3F-3B95-43AE-87A4-D651D29D4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33089"/>
    <w:pPr>
      <w:spacing w:line="360" w:lineRule="auto"/>
    </w:pPr>
    <w:rPr>
      <w:rFonts w:ascii="Helvetica" w:hAnsi="Helvetica" w:cs="Helvetic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5797"/>
    <w:pPr>
      <w:keepNext/>
      <w:keepLines/>
      <w:numPr>
        <w:numId w:val="1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5797"/>
    <w:pPr>
      <w:keepNext/>
      <w:keepLines/>
      <w:numPr>
        <w:ilvl w:val="1"/>
        <w:numId w:val="1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5797"/>
    <w:pPr>
      <w:keepNext/>
      <w:keepLines/>
      <w:numPr>
        <w:ilvl w:val="2"/>
        <w:numId w:val="1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5797"/>
    <w:pPr>
      <w:keepNext/>
      <w:keepLines/>
      <w:numPr>
        <w:ilvl w:val="3"/>
        <w:numId w:val="1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85797"/>
    <w:pPr>
      <w:keepNext/>
      <w:keepLines/>
      <w:numPr>
        <w:ilvl w:val="4"/>
        <w:numId w:val="11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85797"/>
    <w:pPr>
      <w:keepNext/>
      <w:keepLines/>
      <w:numPr>
        <w:ilvl w:val="5"/>
        <w:numId w:val="1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85797"/>
    <w:pPr>
      <w:keepNext/>
      <w:keepLines/>
      <w:numPr>
        <w:ilvl w:val="6"/>
        <w:numId w:val="1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85797"/>
    <w:pPr>
      <w:keepNext/>
      <w:keepLines/>
      <w:numPr>
        <w:ilvl w:val="7"/>
        <w:numId w:val="1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85797"/>
    <w:pPr>
      <w:keepNext/>
      <w:keepLines/>
      <w:numPr>
        <w:ilvl w:val="8"/>
        <w:numId w:val="1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3FBD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53FBD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53FBD"/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853FBD"/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85797"/>
    <w:rPr>
      <w:rFonts w:asciiTheme="majorHAnsi" w:eastAsiaTheme="majorEastAsia" w:hAnsiTheme="majorHAnsi" w:cstheme="majorBidi"/>
      <w:color w:val="323E4F" w:themeColor="text2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853FBD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853FB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853FB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53FB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3"/>
    <w:qFormat/>
    <w:rsid w:val="00853FBD"/>
    <w:pPr>
      <w:numPr>
        <w:ilvl w:val="1"/>
      </w:numPr>
    </w:pPr>
    <w:rPr>
      <w:rFonts w:asciiTheme="minorHAnsi" w:hAnsiTheme="minorHAnsi" w:cstheme="minorBidi"/>
      <w:color w:val="5A5A5A" w:themeColor="text1" w:themeTint="A5"/>
      <w:spacing w:val="10"/>
      <w:sz w:val="22"/>
    </w:rPr>
  </w:style>
  <w:style w:type="character" w:customStyle="1" w:styleId="SubtitleChar">
    <w:name w:val="Subtitle Char"/>
    <w:basedOn w:val="DefaultParagraphFont"/>
    <w:link w:val="Subtitle"/>
    <w:uiPriority w:val="3"/>
    <w:rsid w:val="00853FBD"/>
    <w:rPr>
      <w:color w:val="5A5A5A" w:themeColor="text1" w:themeTint="A5"/>
      <w:spacing w:val="10"/>
    </w:rPr>
  </w:style>
  <w:style w:type="paragraph" w:styleId="Caption">
    <w:name w:val="caption"/>
    <w:basedOn w:val="Normal"/>
    <w:next w:val="Normal"/>
    <w:uiPriority w:val="35"/>
    <w:unhideWhenUsed/>
    <w:qFormat/>
    <w:rsid w:val="00853FBD"/>
    <w:pPr>
      <w:spacing w:after="200" w:line="240" w:lineRule="auto"/>
    </w:pPr>
    <w:rPr>
      <w:i/>
      <w:iCs/>
      <w:color w:val="44546A" w:themeColor="text2"/>
      <w:sz w:val="22"/>
    </w:rPr>
  </w:style>
  <w:style w:type="paragraph" w:styleId="Title">
    <w:name w:val="Title"/>
    <w:basedOn w:val="Normal"/>
    <w:next w:val="Normal"/>
    <w:link w:val="TitleChar"/>
    <w:autoRedefine/>
    <w:uiPriority w:val="2"/>
    <w:qFormat/>
    <w:rsid w:val="00133089"/>
    <w:pPr>
      <w:spacing w:after="24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133089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853FBD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853FBD"/>
    <w:rPr>
      <w:i/>
      <w:iCs/>
      <w:color w:val="auto"/>
    </w:rPr>
  </w:style>
  <w:style w:type="paragraph" w:styleId="ListParagraph">
    <w:name w:val="List Paragraph"/>
    <w:basedOn w:val="Normal"/>
    <w:uiPriority w:val="34"/>
    <w:qFormat/>
    <w:rsid w:val="00745735"/>
    <w:pPr>
      <w:spacing w:after="0"/>
      <w:ind w:left="720"/>
      <w:contextualSpacing/>
    </w:pPr>
    <w:rPr>
      <w:rFonts w:cstheme="minorBidi"/>
    </w:rPr>
  </w:style>
  <w:style w:type="paragraph" w:styleId="Quote">
    <w:name w:val="Quote"/>
    <w:basedOn w:val="Normal"/>
    <w:next w:val="Normal"/>
    <w:link w:val="QuoteChar"/>
    <w:uiPriority w:val="29"/>
    <w:qFormat/>
    <w:rsid w:val="00853FBD"/>
    <w:pPr>
      <w:spacing w:before="160"/>
      <w:ind w:left="720" w:right="720"/>
    </w:pPr>
    <w:rPr>
      <w:rFonts w:asciiTheme="minorHAnsi" w:hAnsiTheme="minorHAnsi" w:cstheme="minorBidi"/>
      <w:i/>
      <w:iCs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853FB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3FBD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rFonts w:asciiTheme="minorHAnsi" w:hAnsiTheme="minorHAnsi" w:cstheme="minorBidi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3FBD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853FB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53FBD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853FB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3FBD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853FBD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853FBD"/>
    <w:pPr>
      <w:outlineLvl w:val="9"/>
    </w:pPr>
  </w:style>
  <w:style w:type="paragraph" w:customStyle="1" w:styleId="ContactInfo">
    <w:name w:val="Contact Info"/>
    <w:basedOn w:val="Normal"/>
    <w:uiPriority w:val="4"/>
    <w:qFormat/>
    <w:rsid w:val="00853FBD"/>
    <w:pPr>
      <w:spacing w:before="360" w:after="0" w:line="264" w:lineRule="auto"/>
      <w:contextualSpacing/>
      <w:jc w:val="center"/>
    </w:pPr>
    <w:rPr>
      <w:rFonts w:asciiTheme="minorHAnsi" w:hAnsiTheme="minorHAnsi" w:cstheme="minorBidi"/>
      <w:color w:val="44546A" w:themeColor="text2"/>
      <w:sz w:val="22"/>
      <w:lang w:val="en-US" w:eastAsia="ja-JP"/>
    </w:rPr>
  </w:style>
  <w:style w:type="paragraph" w:customStyle="1" w:styleId="Photo">
    <w:name w:val="Photo"/>
    <w:basedOn w:val="Normal"/>
    <w:uiPriority w:val="1"/>
    <w:qFormat/>
    <w:rsid w:val="00853FBD"/>
    <w:pPr>
      <w:spacing w:before="2400" w:after="400" w:line="264" w:lineRule="auto"/>
      <w:jc w:val="center"/>
    </w:pPr>
    <w:rPr>
      <w:rFonts w:asciiTheme="minorHAnsi" w:hAnsiTheme="minorHAnsi" w:cstheme="minorBidi"/>
      <w:color w:val="44546A" w:themeColor="text2"/>
      <w:sz w:val="22"/>
      <w:lang w:val="en-US" w:eastAsia="ja-JP"/>
    </w:rPr>
  </w:style>
  <w:style w:type="paragraph" w:styleId="NoSpacing">
    <w:name w:val="No Spacing"/>
    <w:uiPriority w:val="1"/>
    <w:qFormat/>
    <w:rsid w:val="00853FBD"/>
    <w:pPr>
      <w:spacing w:after="0" w:line="360" w:lineRule="auto"/>
    </w:pPr>
    <w:rPr>
      <w:rFonts w:ascii="Helvetica" w:hAnsi="Helvetica" w:cs="Helvetica"/>
      <w:sz w:val="24"/>
    </w:rPr>
  </w:style>
  <w:style w:type="character" w:styleId="Hyperlink">
    <w:name w:val="Hyperlink"/>
    <w:basedOn w:val="DefaultParagraphFont"/>
    <w:uiPriority w:val="99"/>
    <w:unhideWhenUsed/>
    <w:rsid w:val="00276F0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F166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16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825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alpython.com/python-keras-text-classification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analyticsvidhya.com/blog/2018/04/a-comprehensive-guide-to-understand-and-implement-text-classification-in-pytho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py5byOOHZM8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9714C6-09F6-4ADC-AD3D-D2693FE98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8</TotalTime>
  <Pages>1</Pages>
  <Words>121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Petersen</dc:creator>
  <cp:keywords/>
  <dc:description/>
  <cp:lastModifiedBy>Andreas Petersen</cp:lastModifiedBy>
  <cp:revision>9</cp:revision>
  <dcterms:created xsi:type="dcterms:W3CDTF">2020-03-04T12:24:00Z</dcterms:created>
  <dcterms:modified xsi:type="dcterms:W3CDTF">2020-03-11T07:03:00Z</dcterms:modified>
</cp:coreProperties>
</file>